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4048A1AE"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Vermileonidae and time-scaled relationships of lower brachyceran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6D5B5" w14:textId="77777777" w:rsidR="007E680B" w:rsidRDefault="007E680B" w:rsidP="00CD7AA9">
      <w:r>
        <w:separator/>
      </w:r>
    </w:p>
  </w:endnote>
  <w:endnote w:type="continuationSeparator" w:id="0">
    <w:p w14:paraId="29408C30" w14:textId="77777777" w:rsidR="007E680B" w:rsidRDefault="007E680B"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563035F7-366B-455C-9231-15147765B36C}"/>
    <w:embedBold r:id="rId2" w:fontKey="{29CB817C-79F8-4046-B74A-E3781C6BE805}"/>
  </w:font>
  <w:font w:name="HarmonyOS Sans SC">
    <w:altName w:val="Arial Unicode MS"/>
    <w:panose1 w:val="00000500000000000000"/>
    <w:charset w:val="86"/>
    <w:family w:val="auto"/>
    <w:pitch w:val="variable"/>
    <w:sig w:usb0="00000003" w:usb1="080E0000" w:usb2="00000016" w:usb3="00000000" w:csb0="00040001" w:csb1="00000000"/>
    <w:embedRegular r:id="rId3" w:subsetted="1" w:fontKey="{E9BF344E-3B4D-4214-9964-F1509DF241FF}"/>
    <w:embedBold r:id="rId4" w:subsetted="1" w:fontKey="{54B117E8-9C13-4851-867A-F4E73D996496}"/>
  </w:font>
  <w:font w:name="Microsoft Sans Serif">
    <w:panose1 w:val="020B0604020202020204"/>
    <w:charset w:val="00"/>
    <w:family w:val="swiss"/>
    <w:pitch w:val="variable"/>
    <w:sig w:usb0="E5002EFF" w:usb1="C000605B" w:usb2="00000029" w:usb3="00000000" w:csb0="000101FF" w:csb1="00000000"/>
    <w:embedRegular r:id="rId5" w:fontKey="{A86F5053-83BB-48B0-97A4-2413FA1D93C7}"/>
    <w:embedBold r:id="rId6" w:fontKey="{86E84E57-4F44-402F-B8CB-3E5D2358866C}"/>
  </w:font>
  <w:font w:name="Elephant">
    <w:altName w:val="Cambria"/>
    <w:charset w:val="00"/>
    <w:family w:val="roman"/>
    <w:pitch w:val="variable"/>
    <w:sig w:usb0="00000003" w:usb1="00000000" w:usb2="00000000" w:usb3="00000000" w:csb0="00000001" w:csb1="00000000"/>
    <w:embedRegular r:id="rId7" w:fontKey="{99A0B690-829E-478C-BD30-78CD4698F928}"/>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21BA2" w14:textId="77777777" w:rsidR="007E680B" w:rsidRDefault="007E680B" w:rsidP="00CD7AA9">
      <w:r>
        <w:separator/>
      </w:r>
    </w:p>
  </w:footnote>
  <w:footnote w:type="continuationSeparator" w:id="0">
    <w:p w14:paraId="220DE8A6" w14:textId="77777777" w:rsidR="007E680B" w:rsidRDefault="007E680B"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oFAJp5XnQtAAAA"/>
  </w:docVars>
  <w:rsids>
    <w:rsidRoot w:val="00172A27"/>
    <w:rsid w:val="00002BF0"/>
    <w:rsid w:val="00004F69"/>
    <w:rsid w:val="00020A7A"/>
    <w:rsid w:val="000654C6"/>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C1A7C"/>
    <w:rsid w:val="004C25A3"/>
    <w:rsid w:val="004F15B1"/>
    <w:rsid w:val="00510E24"/>
    <w:rsid w:val="0051141E"/>
    <w:rsid w:val="00515D8C"/>
    <w:rsid w:val="0052059A"/>
    <w:rsid w:val="005422CD"/>
    <w:rsid w:val="0054305D"/>
    <w:rsid w:val="00571770"/>
    <w:rsid w:val="0057202B"/>
    <w:rsid w:val="005735C8"/>
    <w:rsid w:val="0057671A"/>
    <w:rsid w:val="0059604F"/>
    <w:rsid w:val="005A0254"/>
    <w:rsid w:val="005A269C"/>
    <w:rsid w:val="005B1292"/>
    <w:rsid w:val="005D386D"/>
    <w:rsid w:val="005E5B03"/>
    <w:rsid w:val="005F5952"/>
    <w:rsid w:val="00611324"/>
    <w:rsid w:val="00617144"/>
    <w:rsid w:val="00664ED7"/>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7E680B"/>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A384E"/>
    <w:rsid w:val="00AD0DF9"/>
    <w:rsid w:val="00AE436F"/>
    <w:rsid w:val="00AF1ED8"/>
    <w:rsid w:val="00AF50FD"/>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E309F"/>
    <w:rsid w:val="00DF1EFF"/>
    <w:rsid w:val="00E17D3C"/>
    <w:rsid w:val="00E20EBB"/>
    <w:rsid w:val="00E2436B"/>
    <w:rsid w:val="00E40716"/>
    <w:rsid w:val="00E547D5"/>
    <w:rsid w:val="00E83EF9"/>
    <w:rsid w:val="00E94835"/>
    <w:rsid w:val="00E964CC"/>
    <w:rsid w:val="00EB2682"/>
    <w:rsid w:val="00EC1614"/>
    <w:rsid w:val="00ED0925"/>
    <w:rsid w:val="00ED302E"/>
    <w:rsid w:val="00ED78BE"/>
    <w:rsid w:val="00EE7703"/>
    <w:rsid w:val="00EF1F79"/>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6</TotalTime>
  <Pages>4</Pages>
  <Words>927</Words>
  <Characters>5286</Characters>
  <Application>Microsoft Office Word</Application>
  <DocSecurity>0</DocSecurity>
  <Lines>44</Lines>
  <Paragraphs>12</Paragraphs>
  <ScaleCrop>false</ScaleCrop>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03</cp:revision>
  <cp:lastPrinted>2022-11-16T05:19:00Z</cp:lastPrinted>
  <dcterms:created xsi:type="dcterms:W3CDTF">2020-01-14T13:44:00Z</dcterms:created>
  <dcterms:modified xsi:type="dcterms:W3CDTF">2022-11-1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